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8445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80845DF" w:rsidR="007B4A91" w:rsidRDefault="001455AA">
      <w:pPr>
        <w:rPr>
          <w:sz w:val="28"/>
          <w:szCs w:val="28"/>
        </w:rPr>
      </w:pPr>
      <w:r>
        <w:rPr>
          <w:sz w:val="28"/>
          <w:szCs w:val="28"/>
        </w:rPr>
        <w:t>Scary Night</w:t>
      </w:r>
    </w:p>
    <w:p w14:paraId="34A9E19B" w14:textId="77777777" w:rsidR="007B4A91" w:rsidRDefault="00C8445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06D6D87" w:rsidR="007B4A91" w:rsidRDefault="001455AA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as much treasure as you can.</w:t>
      </w:r>
    </w:p>
    <w:p w14:paraId="3D632C61" w14:textId="77777777" w:rsidR="007B4A91" w:rsidRDefault="00C8445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552778B" w:rsidR="007B4A91" w:rsidRDefault="0037171E">
      <w:pPr>
        <w:ind w:left="720"/>
        <w:rPr>
          <w:sz w:val="28"/>
          <w:szCs w:val="28"/>
        </w:rPr>
      </w:pPr>
      <w:r>
        <w:rPr>
          <w:sz w:val="28"/>
          <w:szCs w:val="28"/>
        </w:rPr>
        <w:t>There’s a girl named Clara</w:t>
      </w:r>
      <w:r w:rsidR="001455AA">
        <w:rPr>
          <w:sz w:val="28"/>
          <w:szCs w:val="28"/>
        </w:rPr>
        <w:t xml:space="preserve"> whose treasure is stolen by a ghost. She </w:t>
      </w:r>
    </w:p>
    <w:p w14:paraId="6102F988" w14:textId="77777777" w:rsidR="007B4A91" w:rsidRDefault="00C8445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7C0DDF3" w:rsidR="007B4A91" w:rsidRDefault="001455AA">
      <w:pPr>
        <w:ind w:left="720"/>
        <w:rPr>
          <w:sz w:val="28"/>
          <w:szCs w:val="28"/>
        </w:rPr>
      </w:pPr>
      <w:r>
        <w:rPr>
          <w:sz w:val="28"/>
          <w:szCs w:val="28"/>
        </w:rPr>
        <w:t>came to know this at</w:t>
      </w:r>
      <w:r w:rsidR="0037171E">
        <w:rPr>
          <w:sz w:val="28"/>
          <w:szCs w:val="28"/>
        </w:rPr>
        <w:t xml:space="preserve"> a</w:t>
      </w:r>
      <w:r>
        <w:rPr>
          <w:sz w:val="28"/>
          <w:szCs w:val="28"/>
        </w:rPr>
        <w:t xml:space="preserve"> night and ran away to collect the treasure. </w:t>
      </w:r>
    </w:p>
    <w:p w14:paraId="0AE3FDBE" w14:textId="77777777" w:rsidR="007B4A91" w:rsidRDefault="00C8445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3EB6004" w:rsidR="007B4A91" w:rsidRDefault="001455AA">
      <w:pPr>
        <w:ind w:left="720"/>
        <w:rPr>
          <w:sz w:val="28"/>
          <w:szCs w:val="28"/>
        </w:rPr>
      </w:pPr>
      <w:r>
        <w:rPr>
          <w:sz w:val="28"/>
          <w:szCs w:val="28"/>
        </w:rPr>
        <w:t>And that’s a scary night.</w:t>
      </w:r>
      <w:r w:rsidR="0037171E">
        <w:rPr>
          <w:sz w:val="28"/>
          <w:szCs w:val="28"/>
        </w:rPr>
        <w:t xml:space="preserve"> She have to collect the treasure and dodge </w:t>
      </w:r>
    </w:p>
    <w:p w14:paraId="35A4557A" w14:textId="77777777" w:rsidR="007B4A91" w:rsidRDefault="00C8445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6F5E7743" w14:textId="00E01023" w:rsidR="007B4A91" w:rsidRDefault="0037171E" w:rsidP="00C8445D">
      <w:pPr>
        <w:ind w:left="720"/>
        <w:rPr>
          <w:sz w:val="28"/>
          <w:szCs w:val="28"/>
        </w:rPr>
      </w:pPr>
      <w:r>
        <w:rPr>
          <w:sz w:val="28"/>
          <w:szCs w:val="28"/>
        </w:rPr>
        <w:t>the ghost.</w:t>
      </w:r>
      <w:r w:rsidR="00C8445D">
        <w:rPr>
          <w:sz w:val="28"/>
          <w:szCs w:val="28"/>
        </w:rPr>
        <w:t>There are also lives and score in this game.</w:t>
      </w:r>
      <w:bookmarkStart w:id="0" w:name="_GoBack"/>
      <w:bookmarkEnd w:id="0"/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5F71DED" w:rsidR="007B4A91" w:rsidRDefault="0037171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ra</w:t>
            </w:r>
            <w:r w:rsidR="001455AA">
              <w:rPr>
                <w:sz w:val="28"/>
                <w:szCs w:val="28"/>
              </w:rPr>
              <w:t xml:space="preserve"> a cute 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908DD06" w:rsidR="007B4A91" w:rsidRDefault="001455A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has to collect treasure</w:t>
            </w:r>
            <w:r w:rsidR="00DE64BA">
              <w:rPr>
                <w:sz w:val="28"/>
                <w:szCs w:val="28"/>
              </w:rPr>
              <w:t xml:space="preserve"> and dodge the ghost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EC47AE" w:rsidR="007B4A91" w:rsidRDefault="001455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92009AA" w:rsidR="007B4A91" w:rsidRDefault="001455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is to scare </w:t>
            </w:r>
            <w:r w:rsidR="0037171E">
              <w:rPr>
                <w:sz w:val="28"/>
                <w:szCs w:val="28"/>
              </w:rPr>
              <w:t>Clara</w:t>
            </w:r>
            <w:r w:rsidR="00562215">
              <w:rPr>
                <w:sz w:val="28"/>
                <w:szCs w:val="28"/>
              </w:rPr>
              <w:t>.</w:t>
            </w:r>
            <w:r w:rsidR="00C8445D">
              <w:rPr>
                <w:sz w:val="28"/>
                <w:szCs w:val="28"/>
              </w:rPr>
              <w:t>Ghost will decrease the live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386BA4C" w:rsidR="007B4A91" w:rsidRDefault="001455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9D5E053" w:rsidR="007B4A91" w:rsidRDefault="00732F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belongs to Clara </w:t>
            </w:r>
            <w:r w:rsidR="00562215">
              <w:rPr>
                <w:sz w:val="28"/>
                <w:szCs w:val="28"/>
              </w:rPr>
              <w:t>which she has to collect.</w:t>
            </w:r>
            <w:r w:rsidR="00C8445D">
              <w:rPr>
                <w:sz w:val="28"/>
                <w:szCs w:val="28"/>
              </w:rPr>
              <w:t xml:space="preserve"> Treasure will increase the scor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763C242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6CA33CD" w:rsidR="00556965" w:rsidRDefault="00DE64BA">
      <w:r>
        <w:t xml:space="preserve">In this game, I have created 1 PC (Clara) and 2 NPC’s (Ghost, treasure). Clara have to collect </w:t>
      </w:r>
    </w:p>
    <w:p w14:paraId="65E84352" w14:textId="42A60993" w:rsidR="00DE64BA" w:rsidRDefault="00DE64BA">
      <w:r>
        <w:t>Treasure and as it is stolen by ghost, so ghost don’t want to let it to clara. So she have to dodge the ghost.</w:t>
      </w:r>
    </w:p>
    <w:p w14:paraId="1C560CE8" w14:textId="2FAC261E" w:rsidR="007B4A91" w:rsidRDefault="00C8445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8445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8445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8445D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00B671A" w14:textId="407F0DA9" w:rsidR="00562215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4140413" w:rsidR="007B4A91" w:rsidRDefault="00562215">
      <w:pPr>
        <w:rPr>
          <w:sz w:val="28"/>
          <w:szCs w:val="28"/>
        </w:rPr>
      </w:pPr>
      <w:r>
        <w:t>The speed of the obstacles is gonna increse after a certain score. So the game is not too difficult nor too easy</w:t>
      </w:r>
      <w:r w:rsidR="00DE64BA">
        <w:t xml:space="preserve"> and engaging</w:t>
      </w:r>
      <w:r>
        <w:t>.</w:t>
      </w:r>
      <w:r w:rsidR="00C8445D">
        <w:pict w14:anchorId="4F92B24E">
          <v:rect id="_x0000_i1035" style="width:0;height:1.5pt" o:hralign="center" o:hrstd="t" o:hr="t" fillcolor="#a0a0a0" stroked="f"/>
        </w:pict>
      </w:r>
      <w:r w:rsidR="00C8445D">
        <w:pict w14:anchorId="49CF2C3B">
          <v:rect id="_x0000_i1036" style="width:0;height:1.5pt" o:hralign="center" o:hrstd="t" o:hr="t" fillcolor="#a0a0a0" stroked="f"/>
        </w:pict>
      </w:r>
      <w:r w:rsidR="00C8445D">
        <w:pict w14:anchorId="2BE0C1BB">
          <v:rect id="_x0000_i1037" style="width:0;height:1.5pt" o:hralign="center" o:hrstd="t" o:hr="t" fillcolor="#a0a0a0" stroked="f"/>
        </w:pict>
      </w:r>
      <w:r w:rsidR="00C8445D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55AA"/>
    <w:rsid w:val="0037171E"/>
    <w:rsid w:val="00556965"/>
    <w:rsid w:val="00562215"/>
    <w:rsid w:val="00563DAF"/>
    <w:rsid w:val="00732F46"/>
    <w:rsid w:val="007B4A91"/>
    <w:rsid w:val="00C8445D"/>
    <w:rsid w:val="00DE6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8</cp:revision>
  <dcterms:created xsi:type="dcterms:W3CDTF">2021-10-01T11:21:00Z</dcterms:created>
  <dcterms:modified xsi:type="dcterms:W3CDTF">2021-10-14T10:05:00Z</dcterms:modified>
</cp:coreProperties>
</file>